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40, </w:t>
      </w:r>
      <w:r>
        <w:t xml:space="preserve">16 May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218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6 Ma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Toren, Hendrik and Gent, Jan v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Rot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orsterman, Jacob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7428C" w:rsidRDefault="00F7428C" w:rsidP="00F7428C">
      <w:pPr>
        <w:pStyle w:val="FirstParagraph"/>
      </w:pPr>
      <w:r>
        <w:t>40.  May 16, 1710.</w:t>
      </w:r>
      <w:r>
        <w:rPr>
          <w:rStyle w:val="FootnoteReference"/>
        </w:rPr>
        <w:footnoteReference w:id="3"/>
      </w:r>
    </w:p>
    <w:p w:rsidR="00F7428C" w:rsidRDefault="00F7428C" w:rsidP="00F7428C">
      <w:pPr>
        <w:pStyle w:val="OriginalText"/>
        <w:rPr>
          <w:sz w:val="19"/>
          <w:szCs w:val="19"/>
        </w:rPr>
      </w:pP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recto]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 xml:space="preserve">Rotterd[am] Den 16 Meÿ </w:t>
      </w:r>
      <w:r>
        <w:rPr>
          <w:rStyle w:val="Italics"/>
          <w:sz w:val="19"/>
          <w:szCs w:val="19"/>
        </w:rPr>
        <w:t>1710</w:t>
      </w:r>
      <w:r>
        <w:rPr>
          <w:sz w:val="19"/>
          <w:szCs w:val="19"/>
        </w:rPr>
        <w:t>.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ns[ieu]r Jacob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Vorsterman, Jacob, Zonist:letter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osterma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Volgens ordre van onzen vrie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illink Jansz, Jan, of Lam and Tor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Jan Willink Jansz, hebben wÿ op vE[dele]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trokken tweehondert agt en dertig gulden te betalen aen de ordre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an Jan van Gent, zÿnde ƒ 200 g[u]l[dens] ten behoeven van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:Mennonite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altsche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roeders die thans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nglan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Engeland zÿn en ƒ 38 g[u]l[dens] voor verschot va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iskosten, bÿ J. v. Gent, in het reizen na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lev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leef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ague, The (’s Gravenhage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en Haeg, gedaen.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t de vrinden, om een afschrift te hebben van den brief van de Heeren</w:t>
      </w:r>
    </w:p>
    <w:p w:rsidR="00F7428C" w:rsidRDefault="00F7428C" w:rsidP="00F7428C">
      <w:pPr>
        <w:pStyle w:val="OriginalText"/>
        <w:rPr>
          <w:w w:val="98"/>
          <w:sz w:val="19"/>
          <w:szCs w:val="19"/>
        </w:rPr>
      </w:pPr>
      <w:r>
        <w:rPr>
          <w:w w:val="98"/>
          <w:sz w:val="19"/>
          <w:szCs w:val="19"/>
        </w:rPr>
        <w:t>van Bern aen haer Ho[og] Mo[genden], op den Haeg geschreven hebben, dunkt ons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oet  en men is hier van gedagten noodig te zÿn, dat den He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-Saphorin, Françoís Louís Pesme, Seígneur de,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St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aforin in het korten gesproken word. Hier valt ook in bedenk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f er niet wel wederom een Societeits vergadering zal dienen beroe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n te worden, om te overwegen wat in de bedroefde zaek onzer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Zwitzerse geloofsgenoten dient gedaen te worden. Wÿ schÿnen te moeten veron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rstellen, dat die menschen uÿt Zwitzerlant zullen moeten vertrekk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derhalven valt ook in gedagten of het niet wel noodig kon word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t ’er eenig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utch Mennonites (Doopsgezinden):deputies sent (or not sent) to Switzerlan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rinden derwaerts gecommitteert wierden, om, met ken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s van onze Ho[og] Mo[genden], bÿ de Heeren van Bern een vereischte tÿt en be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oorlÿke vrÿheit in het verkoopen hunner goederen en diergelÿke ding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 besolliciteren en ook die menschen tot het verlaten van hun vader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ant ernstig aen te manen. Wÿ stellen het maer in bedenken voor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blÿven in verwagting van het goet vinden der vrinden, na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riendelÿke groetenisse Waerde Vr[ienden] en Br[oeders] in Chr[istus]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  <w:t>VE[deler] D[ienst]W[illige] Dienaers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oren, Hendrik, of Rotterdam:letter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Hendr[ik] Toren &amp;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ent, Jan van, of Rotterda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Jan van Gent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F7428C" w:rsidRDefault="00F7428C" w:rsidP="00F7428C">
      <w:pPr>
        <w:pStyle w:val="OriginalText"/>
        <w:rPr>
          <w:sz w:val="19"/>
          <w:szCs w:val="19"/>
        </w:rPr>
      </w:pP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s[ieu]r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acob Vosterma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opman te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msterd[am] 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[e]r Advÿs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7428C" w:rsidRDefault="00F7428C" w:rsidP="00F7428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40</w:t>
      </w:r>
      <w:r>
        <w:tab/>
      </w:r>
      <w:r>
        <w:rPr>
          <w:rStyle w:val="FootnoteReference"/>
        </w:rPr>
        <w:tab/>
      </w:r>
      <w:r>
        <w:t xml:space="preserve">This is A 2252 from the De Hoop Scheffer </w:t>
      </w:r>
      <w:r>
        <w:rPr>
          <w:rStyle w:val="Italics"/>
        </w:rPr>
        <w:t>Inventaris</w:t>
      </w:r>
      <w:r>
        <w:t xml:space="preserve">.  A transcription exists in the historical library of Bluffton University, Bluffton, Ohio.  See note 1 in Document 62.  </w:t>
      </w:r>
    </w:p>
    <w:p w:rsidR="00F7428C" w:rsidRDefault="00F7428C" w:rsidP="00F7428C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225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7428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7428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7428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7428C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7428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28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7428C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